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4E8947B6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2E1241">
        <w:rPr>
          <w:rFonts w:asciiTheme="minorHAnsi" w:hAnsiTheme="minorHAnsi" w:cstheme="minorHAnsi"/>
          <w:sz w:val="22"/>
          <w:szCs w:val="22"/>
          <w:u w:val="single"/>
        </w:rPr>
        <w:t>6-8</w:t>
      </w:r>
      <w:r w:rsidR="00C90834">
        <w:rPr>
          <w:rFonts w:asciiTheme="minorHAnsi" w:hAnsiTheme="minorHAnsi" w:cstheme="minorHAnsi"/>
          <w:sz w:val="22"/>
          <w:szCs w:val="22"/>
          <w:u w:val="single"/>
        </w:rPr>
        <w:t>-2024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9:0</w:t>
      </w:r>
      <w:r w:rsidR="00C45BE3">
        <w:rPr>
          <w:rFonts w:asciiTheme="minorHAnsi" w:hAnsiTheme="minorHAnsi" w:cstheme="minorHAnsi"/>
          <w:sz w:val="22"/>
          <w:szCs w:val="22"/>
          <w:u w:val="single"/>
        </w:rPr>
        <w:t>2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 xml:space="preserve"> am – 10:</w:t>
      </w:r>
      <w:r w:rsidR="002E1241">
        <w:rPr>
          <w:rFonts w:asciiTheme="minorHAnsi" w:hAnsiTheme="minorHAnsi" w:cstheme="minorHAnsi"/>
          <w:sz w:val="22"/>
          <w:szCs w:val="22"/>
          <w:u w:val="single"/>
        </w:rPr>
        <w:t>19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 xml:space="preserve"> am</w:t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5B9AAB30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</w:t>
      </w:r>
      <w:r w:rsidR="00850599">
        <w:rPr>
          <w:rFonts w:asciiTheme="minorHAnsi" w:hAnsiTheme="minorHAnsi" w:cstheme="minorHAnsi"/>
          <w:sz w:val="22"/>
          <w:szCs w:val="22"/>
          <w:u w:val="single"/>
        </w:rPr>
        <w:t>im Register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</w:t>
      </w:r>
      <w:r w:rsidR="00A06C69">
        <w:rPr>
          <w:rFonts w:asciiTheme="minorHAnsi" w:hAnsiTheme="minorHAnsi" w:cstheme="minorHAnsi"/>
          <w:sz w:val="22"/>
          <w:szCs w:val="22"/>
          <w:u w:val="single"/>
        </w:rPr>
        <w:t>2</w:t>
      </w:r>
      <w:r w:rsidR="00A06C69" w:rsidRPr="00A06C69">
        <w:rPr>
          <w:rFonts w:asciiTheme="minorHAnsi" w:hAnsiTheme="minorHAnsi" w:cstheme="minorHAnsi"/>
          <w:sz w:val="22"/>
          <w:szCs w:val="22"/>
          <w:u w:val="single"/>
          <w:vertAlign w:val="superscript"/>
        </w:rPr>
        <w:t>nd</w:t>
      </w:r>
      <w:r w:rsidR="00A06C69">
        <w:rPr>
          <w:rFonts w:asciiTheme="minorHAnsi" w:hAnsiTheme="minorHAnsi" w:cstheme="minorHAnsi"/>
          <w:sz w:val="22"/>
          <w:szCs w:val="22"/>
          <w:u w:val="single"/>
        </w:rPr>
        <w:t xml:space="preserve"> VP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25319110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C1DF4">
        <w:rPr>
          <w:rFonts w:asciiTheme="minorHAnsi" w:hAnsiTheme="minorHAnsi" w:cstheme="minorHAnsi"/>
          <w:bCs/>
          <w:sz w:val="22"/>
          <w:szCs w:val="22"/>
        </w:rPr>
        <w:t>K</w:t>
      </w:r>
      <w:r w:rsidR="00A06C69">
        <w:rPr>
          <w:rFonts w:asciiTheme="minorHAnsi" w:hAnsiTheme="minorHAnsi" w:cstheme="minorHAnsi"/>
          <w:bCs/>
          <w:sz w:val="22"/>
          <w:szCs w:val="22"/>
        </w:rPr>
        <w:t>im Register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01D4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33B6A">
        <w:rPr>
          <w:rFonts w:asciiTheme="minorHAnsi" w:hAnsiTheme="minorHAnsi" w:cstheme="minorHAnsi"/>
          <w:bCs/>
          <w:sz w:val="22"/>
          <w:szCs w:val="22"/>
        </w:rPr>
        <w:t>Hazzel G</w:t>
      </w:r>
      <w:r w:rsidR="00F769FD">
        <w:rPr>
          <w:rFonts w:asciiTheme="minorHAnsi" w:hAnsiTheme="minorHAnsi" w:cstheme="minorHAnsi"/>
          <w:bCs/>
          <w:sz w:val="22"/>
          <w:szCs w:val="22"/>
        </w:rPr>
        <w:t xml:space="preserve">omez, </w:t>
      </w:r>
      <w:r w:rsidR="004F615B">
        <w:rPr>
          <w:rFonts w:asciiTheme="minorHAnsi" w:hAnsiTheme="minorHAnsi" w:cstheme="minorHAnsi"/>
          <w:bCs/>
          <w:sz w:val="22"/>
          <w:szCs w:val="22"/>
        </w:rPr>
        <w:t xml:space="preserve">Terri Brink, 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Kalaivani </w:t>
      </w:r>
      <w:proofErr w:type="spellStart"/>
      <w:r w:rsidR="008219B5">
        <w:rPr>
          <w:rFonts w:asciiTheme="minorHAnsi" w:hAnsiTheme="minorHAnsi" w:cstheme="minorHAnsi"/>
          <w:bCs/>
          <w:sz w:val="22"/>
          <w:szCs w:val="22"/>
        </w:rPr>
        <w:t>Kanakasabi</w:t>
      </w:r>
      <w:proofErr w:type="spellEnd"/>
      <w:r w:rsidR="008219B5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</w:p>
    <w:p w14:paraId="0EF93A49" w14:textId="7073B249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GUESTS: </w:t>
      </w:r>
      <w:r w:rsidR="00C3466D">
        <w:rPr>
          <w:rFonts w:asciiTheme="minorHAnsi" w:hAnsiTheme="minorHAnsi" w:cstheme="minorHAnsi"/>
          <w:bCs/>
          <w:sz w:val="22"/>
          <w:szCs w:val="22"/>
        </w:rPr>
        <w:t xml:space="preserve"> Nova Nueva, </w:t>
      </w:r>
      <w:r w:rsidR="00EB4304">
        <w:rPr>
          <w:rFonts w:asciiTheme="minorHAnsi" w:hAnsiTheme="minorHAnsi" w:cstheme="minorHAnsi"/>
          <w:bCs/>
          <w:sz w:val="22"/>
          <w:szCs w:val="22"/>
        </w:rPr>
        <w:t>Sarojini Pokhrel, Cynthia Carr</w:t>
      </w:r>
      <w:r w:rsidR="009C646E">
        <w:rPr>
          <w:rFonts w:asciiTheme="minorHAnsi" w:hAnsiTheme="minorHAnsi" w:cstheme="minorHAnsi"/>
          <w:bCs/>
          <w:sz w:val="22"/>
          <w:szCs w:val="22"/>
        </w:rPr>
        <w:t>,</w:t>
      </w:r>
      <w:r w:rsidR="002E1241">
        <w:rPr>
          <w:rFonts w:asciiTheme="minorHAnsi" w:hAnsiTheme="minorHAnsi" w:cstheme="minorHAnsi"/>
          <w:bCs/>
          <w:sz w:val="22"/>
          <w:szCs w:val="22"/>
        </w:rPr>
        <w:t xml:space="preserve"> Barbara Robinson</w:t>
      </w:r>
      <w:r w:rsidR="009C646E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EB4304">
        <w:rPr>
          <w:rFonts w:asciiTheme="minorHAnsi" w:hAnsiTheme="minorHAnsi" w:cstheme="minorHAnsi"/>
          <w:bCs/>
          <w:sz w:val="22"/>
          <w:szCs w:val="22"/>
        </w:rPr>
        <w:t>Ana Johnson</w:t>
      </w:r>
      <w:r w:rsidR="00616309">
        <w:rPr>
          <w:rFonts w:asciiTheme="minorHAnsi" w:hAnsiTheme="minorHAnsi" w:cstheme="minorHAnsi"/>
          <w:bCs/>
          <w:sz w:val="22"/>
          <w:szCs w:val="22"/>
        </w:rPr>
        <w:t>, Erika Rosas</w:t>
      </w:r>
      <w:r w:rsidR="00B243B2">
        <w:rPr>
          <w:rFonts w:asciiTheme="minorHAnsi" w:hAnsiTheme="minorHAnsi" w:cstheme="minorHAnsi"/>
          <w:bCs/>
          <w:sz w:val="22"/>
          <w:szCs w:val="22"/>
        </w:rPr>
        <w:t xml:space="preserve"> Amaya</w:t>
      </w:r>
      <w:r w:rsidR="00616309">
        <w:rPr>
          <w:rFonts w:asciiTheme="minorHAnsi" w:hAnsiTheme="minorHAnsi" w:cstheme="minorHAnsi"/>
          <w:bCs/>
          <w:sz w:val="22"/>
          <w:szCs w:val="22"/>
        </w:rPr>
        <w:t>,</w:t>
      </w:r>
      <w:r w:rsidR="00B243B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97E7C">
        <w:rPr>
          <w:rFonts w:asciiTheme="minorHAnsi" w:hAnsiTheme="minorHAnsi" w:cstheme="minorHAnsi"/>
          <w:bCs/>
          <w:sz w:val="22"/>
          <w:szCs w:val="22"/>
        </w:rPr>
        <w:t xml:space="preserve">Niera Santos, Norma </w:t>
      </w:r>
      <w:r w:rsidR="00356E9B">
        <w:rPr>
          <w:rFonts w:asciiTheme="minorHAnsi" w:hAnsiTheme="minorHAnsi" w:cstheme="minorHAnsi"/>
          <w:bCs/>
          <w:sz w:val="22"/>
          <w:szCs w:val="22"/>
        </w:rPr>
        <w:t>Serrano-</w:t>
      </w:r>
      <w:r w:rsidR="000E11E7">
        <w:rPr>
          <w:rFonts w:asciiTheme="minorHAnsi" w:hAnsiTheme="minorHAnsi" w:cstheme="minorHAnsi"/>
          <w:bCs/>
          <w:sz w:val="22"/>
          <w:szCs w:val="22"/>
        </w:rPr>
        <w:t xml:space="preserve">Pacheco, Sierra </w:t>
      </w:r>
      <w:r w:rsidR="009C646E">
        <w:rPr>
          <w:rFonts w:asciiTheme="minorHAnsi" w:hAnsiTheme="minorHAnsi" w:cstheme="minorHAnsi"/>
          <w:bCs/>
          <w:sz w:val="22"/>
          <w:szCs w:val="22"/>
        </w:rPr>
        <w:t>Holloway, Tamla</w:t>
      </w:r>
      <w:r w:rsidR="000E11E7">
        <w:rPr>
          <w:rFonts w:asciiTheme="minorHAnsi" w:hAnsiTheme="minorHAnsi" w:cstheme="minorHAnsi"/>
          <w:bCs/>
          <w:sz w:val="22"/>
          <w:szCs w:val="22"/>
        </w:rPr>
        <w:t xml:space="preserve"> Wells, Elaine Palma, </w:t>
      </w:r>
      <w:r w:rsidR="00134331">
        <w:rPr>
          <w:rFonts w:asciiTheme="minorHAnsi" w:hAnsiTheme="minorHAnsi" w:cstheme="minorHAnsi"/>
          <w:bCs/>
          <w:sz w:val="22"/>
          <w:szCs w:val="22"/>
        </w:rPr>
        <w:t xml:space="preserve">Nancy Sobczak, </w:t>
      </w:r>
      <w:r w:rsidR="00B243B2">
        <w:rPr>
          <w:rFonts w:asciiTheme="minorHAnsi" w:hAnsiTheme="minorHAnsi" w:cstheme="minorHAnsi"/>
          <w:bCs/>
          <w:sz w:val="22"/>
          <w:szCs w:val="22"/>
        </w:rPr>
        <w:t>Jocelyn Thompson</w:t>
      </w:r>
      <w:r w:rsidR="006E21B6">
        <w:rPr>
          <w:rFonts w:asciiTheme="minorHAnsi" w:hAnsiTheme="minorHAnsi" w:cstheme="minorHAnsi"/>
          <w:bCs/>
          <w:sz w:val="22"/>
          <w:szCs w:val="22"/>
        </w:rPr>
        <w:t>, Catherine O</w:t>
      </w:r>
      <w:r w:rsidR="00797E7C">
        <w:rPr>
          <w:rFonts w:asciiTheme="minorHAnsi" w:hAnsiTheme="minorHAnsi" w:cstheme="minorHAnsi"/>
          <w:bCs/>
          <w:sz w:val="22"/>
          <w:szCs w:val="22"/>
        </w:rPr>
        <w:t>campo</w:t>
      </w:r>
      <w:r w:rsidR="00EF3CDD">
        <w:rPr>
          <w:rFonts w:asciiTheme="minorHAnsi" w:hAnsiTheme="minorHAnsi" w:cstheme="minorHAnsi"/>
          <w:bCs/>
          <w:sz w:val="22"/>
          <w:szCs w:val="22"/>
        </w:rPr>
        <w:t>, Ming Chun Long</w:t>
      </w:r>
    </w:p>
    <w:p w14:paraId="7CFA653D" w14:textId="77777777" w:rsidR="00837666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66B37184" w14:textId="06A1221B" w:rsidR="006505E3" w:rsidRPr="0016395F" w:rsidRDefault="0016395F" w:rsidP="00D4217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16395F">
        <w:rPr>
          <w:rFonts w:asciiTheme="minorHAnsi" w:hAnsiTheme="minorHAnsi" w:cstheme="minorHAnsi"/>
          <w:b/>
          <w:bCs/>
          <w:sz w:val="22"/>
          <w:szCs w:val="22"/>
        </w:rPr>
        <w:t>CALL to ORDER and WELCOME</w:t>
      </w: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318"/>
      </w:tblGrid>
      <w:tr w:rsidR="00D42177" w:rsidRPr="007B2089" w14:paraId="6F4CDF99" w14:textId="77777777" w:rsidTr="004E6D91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6C2A56">
        <w:trPr>
          <w:trHeight w:val="989"/>
        </w:trPr>
        <w:tc>
          <w:tcPr>
            <w:tcW w:w="3741" w:type="dxa"/>
          </w:tcPr>
          <w:p w14:paraId="43E8DE73" w14:textId="2DB347F1" w:rsidR="00D42177" w:rsidRPr="00915987" w:rsidRDefault="000959C3" w:rsidP="004E6D91">
            <w:r w:rsidRPr="00915987">
              <w:t xml:space="preserve">Secretary Report </w:t>
            </w:r>
          </w:p>
          <w:p w14:paraId="5790EA4F" w14:textId="77777777" w:rsidR="004A0CF5" w:rsidRPr="00915987" w:rsidRDefault="004A0CF5" w:rsidP="004E6D91"/>
          <w:p w14:paraId="7CF85A57" w14:textId="5AA8F21D" w:rsidR="00D42177" w:rsidRPr="00915987" w:rsidRDefault="004A0CF5" w:rsidP="004E6D91">
            <w:r w:rsidRPr="00915987">
              <w:t>Terri Lytl</w:t>
            </w:r>
            <w:r w:rsidR="006C2A56" w:rsidRPr="00915987">
              <w:t>e</w:t>
            </w:r>
          </w:p>
        </w:tc>
        <w:tc>
          <w:tcPr>
            <w:tcW w:w="6687" w:type="dxa"/>
          </w:tcPr>
          <w:p w14:paraId="5E3A4B08" w14:textId="77777777" w:rsidR="00D42177" w:rsidRDefault="00D42177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EAEA926" w14:textId="4865E83F" w:rsidR="004A0CF5" w:rsidRPr="00C44E4A" w:rsidRDefault="006C2A56" w:rsidP="006C2A5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pproval of</w:t>
            </w:r>
            <w:r w:rsidR="0016395F">
              <w:rPr>
                <w:rFonts w:asciiTheme="minorHAnsi" w:hAnsiTheme="minorHAnsi" w:cstheme="minorHAnsi"/>
                <w:szCs w:val="22"/>
              </w:rPr>
              <w:t xml:space="preserve"> May</w:t>
            </w:r>
            <w:r>
              <w:rPr>
                <w:rFonts w:asciiTheme="minorHAnsi" w:hAnsiTheme="minorHAnsi" w:cstheme="minorHAnsi"/>
                <w:szCs w:val="22"/>
              </w:rPr>
              <w:t xml:space="preserve"> 2024 Minutes</w:t>
            </w:r>
          </w:p>
        </w:tc>
        <w:tc>
          <w:tcPr>
            <w:tcW w:w="3318" w:type="dxa"/>
          </w:tcPr>
          <w:p w14:paraId="72BE7310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A5D52" w14:textId="6C264D5E" w:rsidR="006C2A5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731CFD">
              <w:rPr>
                <w:rFonts w:asciiTheme="minorHAnsi" w:hAnsiTheme="minorHAnsi" w:cstheme="minorHAnsi"/>
                <w:sz w:val="22"/>
                <w:szCs w:val="22"/>
              </w:rPr>
              <w:t>Lynette Alcorn</w:t>
            </w:r>
          </w:p>
          <w:p w14:paraId="6D9C0638" w14:textId="4E533B9E" w:rsidR="006C2A56" w:rsidRPr="00134BB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731CFD">
              <w:rPr>
                <w:rFonts w:asciiTheme="minorHAnsi" w:hAnsiTheme="minorHAnsi" w:cstheme="minorHAnsi"/>
                <w:sz w:val="22"/>
                <w:szCs w:val="22"/>
              </w:rPr>
              <w:t>K</w:t>
            </w:r>
            <w:r w:rsidR="0016395F">
              <w:rPr>
                <w:rFonts w:asciiTheme="minorHAnsi" w:hAnsiTheme="minorHAnsi" w:cstheme="minorHAnsi"/>
                <w:sz w:val="22"/>
                <w:szCs w:val="22"/>
              </w:rPr>
              <w:t>im Register</w:t>
            </w:r>
          </w:p>
        </w:tc>
      </w:tr>
      <w:tr w:rsidR="00F85B66" w:rsidRPr="00134BB6" w14:paraId="2C87B712" w14:textId="77777777" w:rsidTr="004E6D91">
        <w:trPr>
          <w:trHeight w:val="2060"/>
        </w:trPr>
        <w:tc>
          <w:tcPr>
            <w:tcW w:w="3741" w:type="dxa"/>
          </w:tcPr>
          <w:p w14:paraId="45AD972A" w14:textId="77777777" w:rsidR="00F85B66" w:rsidRDefault="00F85B66" w:rsidP="00F85B66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14:paraId="4CFF2B23" w14:textId="77777777" w:rsidR="00F85B66" w:rsidRDefault="00F85B66" w:rsidP="00F85B66">
            <w:pPr>
              <w:rPr>
                <w:rFonts w:cstheme="minorHAnsi"/>
              </w:rPr>
            </w:pPr>
          </w:p>
          <w:p w14:paraId="702BE85D" w14:textId="42E3476C" w:rsidR="00F85B66" w:rsidRPr="00B5708F" w:rsidRDefault="00F85B6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687" w:type="dxa"/>
          </w:tcPr>
          <w:p w14:paraId="4168D260" w14:textId="77777777" w:rsidR="00700134" w:rsidRPr="009128DC" w:rsidRDefault="00700134" w:rsidP="00700134">
            <w:pPr>
              <w:pStyle w:val="NormalWeb"/>
              <w:rPr>
                <w:color w:val="000000"/>
                <w:sz w:val="20"/>
                <w:szCs w:val="20"/>
              </w:rPr>
            </w:pPr>
            <w:r w:rsidRPr="009128DC">
              <w:rPr>
                <w:color w:val="000000"/>
                <w:sz w:val="20"/>
                <w:szCs w:val="20"/>
              </w:rPr>
              <w:t xml:space="preserve">North and East Region Texas Association of </w:t>
            </w:r>
            <w:proofErr w:type="spellStart"/>
            <w:r w:rsidRPr="009128DC">
              <w:rPr>
                <w:color w:val="000000"/>
                <w:sz w:val="20"/>
                <w:szCs w:val="20"/>
              </w:rPr>
              <w:t>PeriAnesthesia</w:t>
            </w:r>
            <w:proofErr w:type="spellEnd"/>
            <w:r w:rsidRPr="009128DC">
              <w:rPr>
                <w:color w:val="000000"/>
                <w:sz w:val="20"/>
                <w:szCs w:val="20"/>
              </w:rPr>
              <w:t xml:space="preserve"> Nurses</w:t>
            </w:r>
          </w:p>
          <w:p w14:paraId="6D5B7C4C" w14:textId="77777777" w:rsidR="00700134" w:rsidRPr="009128DC" w:rsidRDefault="00700134" w:rsidP="00700134">
            <w:pPr>
              <w:pStyle w:val="NormalWeb"/>
              <w:rPr>
                <w:color w:val="000000"/>
                <w:sz w:val="22"/>
                <w:szCs w:val="22"/>
              </w:rPr>
            </w:pPr>
            <w:r w:rsidRPr="009128DC">
              <w:rPr>
                <w:color w:val="000000"/>
                <w:sz w:val="20"/>
                <w:szCs w:val="20"/>
              </w:rPr>
              <w:t>Monthly FINANCIAL REPORT</w:t>
            </w:r>
          </w:p>
          <w:p w14:paraId="5943CE91" w14:textId="77777777" w:rsidR="000E71C8" w:rsidRDefault="0078664B" w:rsidP="000E71C8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May 2024</w:t>
            </w:r>
          </w:p>
          <w:p w14:paraId="3860E45B" w14:textId="167D2010" w:rsidR="0078664B" w:rsidRPr="000F17CC" w:rsidRDefault="0078664B" w:rsidP="000E71C8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DATE June 8, 2024</w:t>
            </w:r>
          </w:p>
          <w:p w14:paraId="156D86F1" w14:textId="77777777" w:rsidR="000F17CC" w:rsidRPr="000F17CC" w:rsidRDefault="000F17CC" w:rsidP="000E71C8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Total New/Renewed Membership:</w:t>
            </w:r>
          </w:p>
          <w:p w14:paraId="25DE991A" w14:textId="77777777" w:rsidR="000F17CC" w:rsidRPr="000F17CC" w:rsidRDefault="000F17CC" w:rsidP="000E71C8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March April</w:t>
            </w:r>
          </w:p>
          <w:p w14:paraId="67A45435" w14:textId="77777777" w:rsidR="000F17CC" w:rsidRPr="000F17CC" w:rsidRDefault="000F17CC" w:rsidP="000E71C8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New- 11</w:t>
            </w:r>
          </w:p>
          <w:p w14:paraId="263F6653" w14:textId="77777777" w:rsidR="000F17CC" w:rsidRPr="000F17CC" w:rsidRDefault="000F17CC" w:rsidP="000E71C8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Renewed- 12</w:t>
            </w:r>
          </w:p>
          <w:p w14:paraId="6945354C" w14:textId="77777777" w:rsidR="000F17CC" w:rsidRPr="000F17CC" w:rsidRDefault="000F17CC" w:rsidP="000F17CC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Total Membership: 245</w:t>
            </w:r>
          </w:p>
          <w:p w14:paraId="1F1A98D3" w14:textId="77777777" w:rsidR="000F17CC" w:rsidRPr="000F17CC" w:rsidRDefault="000F17CC" w:rsidP="000F17CC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TREASURER: Terry Brink, MSN, RN, CPAN</w:t>
            </w:r>
          </w:p>
          <w:p w14:paraId="5A65A5ED" w14:textId="77777777" w:rsidR="000F17CC" w:rsidRPr="000F17CC" w:rsidRDefault="000F17CC" w:rsidP="000F17CC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DATE SUBMITTED: June 8, 2024</w:t>
            </w:r>
          </w:p>
          <w:p w14:paraId="089B55AF" w14:textId="77777777" w:rsidR="000F17CC" w:rsidRPr="000F17CC" w:rsidRDefault="000F17CC" w:rsidP="000F17CC">
            <w:pPr>
              <w:pStyle w:val="NormalWeb"/>
              <w:rPr>
                <w:color w:val="000000"/>
                <w:sz w:val="20"/>
                <w:szCs w:val="20"/>
              </w:rPr>
            </w:pPr>
            <w:r w:rsidRPr="000F17CC">
              <w:rPr>
                <w:color w:val="000000"/>
                <w:sz w:val="20"/>
                <w:szCs w:val="20"/>
              </w:rPr>
              <w:t>SUBMITTED BY: Terry Brink, MSN, RN, CPAN</w:t>
            </w:r>
          </w:p>
          <w:p w14:paraId="5F7E2A80" w14:textId="77777777" w:rsidR="00F85B66" w:rsidRPr="000F17CC" w:rsidRDefault="00F85B66" w:rsidP="000773ED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8" w:type="dxa"/>
          </w:tcPr>
          <w:p w14:paraId="41AF9A7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77777777" w:rsidR="00D62D66" w:rsidRPr="00134BB6" w:rsidRDefault="00D62D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7942" w:rsidRPr="00134BB6" w14:paraId="608D74D6" w14:textId="77777777" w:rsidTr="0021001A">
        <w:trPr>
          <w:trHeight w:val="854"/>
        </w:trPr>
        <w:tc>
          <w:tcPr>
            <w:tcW w:w="3741" w:type="dxa"/>
          </w:tcPr>
          <w:p w14:paraId="10105F49" w14:textId="0AA5230B" w:rsidR="00AF4A85" w:rsidRDefault="00067F2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9128DC">
              <w:rPr>
                <w:rFonts w:cstheme="minorHAnsi"/>
              </w:rPr>
              <w:t>Bluebonnet</w:t>
            </w:r>
            <w:r w:rsidR="0034635A">
              <w:rPr>
                <w:rFonts w:cstheme="minorHAnsi"/>
              </w:rPr>
              <w:t xml:space="preserve"> –</w:t>
            </w:r>
          </w:p>
          <w:p w14:paraId="553C2670" w14:textId="3FDE595A" w:rsidR="0034635A" w:rsidRPr="00B5708F" w:rsidRDefault="0034635A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Upload to Nursing Network</w:t>
            </w:r>
          </w:p>
        </w:tc>
        <w:tc>
          <w:tcPr>
            <w:tcW w:w="6687" w:type="dxa"/>
          </w:tcPr>
          <w:p w14:paraId="55AE4380" w14:textId="77777777" w:rsidR="0021001A" w:rsidRDefault="0034635A" w:rsidP="00795601">
            <w:pPr>
              <w:pStyle w:val="NormalWeb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erri L. stated </w:t>
            </w:r>
            <w:r w:rsidR="00795601">
              <w:rPr>
                <w:color w:val="000000"/>
                <w:sz w:val="20"/>
                <w:szCs w:val="20"/>
              </w:rPr>
              <w:t xml:space="preserve">Enna, Terri B. and Terri L. will meet to work on </w:t>
            </w:r>
          </w:p>
          <w:p w14:paraId="7F9B7565" w14:textId="442A63C2" w:rsidR="00795601" w:rsidRPr="000F17CC" w:rsidRDefault="00795601" w:rsidP="00795601">
            <w:pPr>
              <w:pStyle w:val="NormalWeb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lue Bonnet</w:t>
            </w:r>
            <w:r w:rsidR="0021001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Slideshow </w:t>
            </w:r>
            <w:r w:rsidR="00C62A9B">
              <w:rPr>
                <w:color w:val="000000"/>
                <w:sz w:val="20"/>
                <w:szCs w:val="20"/>
              </w:rPr>
              <w:t>Wednesday, June 12th</w:t>
            </w:r>
          </w:p>
        </w:tc>
        <w:tc>
          <w:tcPr>
            <w:tcW w:w="3318" w:type="dxa"/>
          </w:tcPr>
          <w:p w14:paraId="09F39450" w14:textId="58F1798F" w:rsidR="00757942" w:rsidRPr="00123E2D" w:rsidRDefault="00757942" w:rsidP="00F85B66">
            <w:pPr>
              <w:rPr>
                <w:sz w:val="22"/>
                <w:szCs w:val="22"/>
              </w:rPr>
            </w:pPr>
          </w:p>
        </w:tc>
      </w:tr>
      <w:tr w:rsidR="00BA34E4" w:rsidRPr="00134BB6" w14:paraId="45048384" w14:textId="77777777" w:rsidTr="0021001A">
        <w:trPr>
          <w:trHeight w:val="854"/>
        </w:trPr>
        <w:tc>
          <w:tcPr>
            <w:tcW w:w="3741" w:type="dxa"/>
          </w:tcPr>
          <w:p w14:paraId="721A3C51" w14:textId="2B35E5B5" w:rsidR="00BA34E4" w:rsidRDefault="00D5409E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PANAW 2025 at the VA?</w:t>
            </w:r>
          </w:p>
        </w:tc>
        <w:tc>
          <w:tcPr>
            <w:tcW w:w="6687" w:type="dxa"/>
          </w:tcPr>
          <w:p w14:paraId="7388E044" w14:textId="06EBD565" w:rsidR="00BA34E4" w:rsidRDefault="00D5409E" w:rsidP="00795601">
            <w:pPr>
              <w:pStyle w:val="NormalWeb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Barbara Robinson stated VA will not be able to host PANAW 2025. </w:t>
            </w:r>
            <w:r w:rsidR="00C040C5">
              <w:rPr>
                <w:color w:val="000000"/>
                <w:sz w:val="20"/>
                <w:szCs w:val="20"/>
              </w:rPr>
              <w:t xml:space="preserve">Sierra </w:t>
            </w:r>
            <w:r w:rsidR="00D0484B">
              <w:rPr>
                <w:color w:val="000000"/>
                <w:sz w:val="20"/>
                <w:szCs w:val="20"/>
              </w:rPr>
              <w:t xml:space="preserve">Holloway stated she will check with Methodist Dallas; Sierra and Elaine </w:t>
            </w:r>
            <w:r w:rsidR="00E64513">
              <w:rPr>
                <w:color w:val="000000"/>
                <w:sz w:val="20"/>
                <w:szCs w:val="20"/>
              </w:rPr>
              <w:t xml:space="preserve">Mueller from Methodist Richardson </w:t>
            </w:r>
            <w:r w:rsidR="00D0484B">
              <w:rPr>
                <w:color w:val="000000"/>
                <w:sz w:val="20"/>
                <w:szCs w:val="20"/>
              </w:rPr>
              <w:t xml:space="preserve">will connect </w:t>
            </w:r>
          </w:p>
        </w:tc>
        <w:tc>
          <w:tcPr>
            <w:tcW w:w="3318" w:type="dxa"/>
          </w:tcPr>
          <w:p w14:paraId="65107FD2" w14:textId="77777777" w:rsidR="00BA34E4" w:rsidRDefault="00BA34E4" w:rsidP="00F85B66">
            <w:pPr>
              <w:rPr>
                <w:sz w:val="22"/>
                <w:szCs w:val="22"/>
              </w:rPr>
            </w:pPr>
          </w:p>
        </w:tc>
      </w:tr>
      <w:tr w:rsidR="00F85B66" w:rsidRPr="00134BB6" w14:paraId="5FC01361" w14:textId="77777777" w:rsidTr="004E6D91">
        <w:trPr>
          <w:trHeight w:val="2060"/>
        </w:trPr>
        <w:tc>
          <w:tcPr>
            <w:tcW w:w="3741" w:type="dxa"/>
          </w:tcPr>
          <w:p w14:paraId="7E0B70A6" w14:textId="77777777" w:rsidR="00F85B66" w:rsidRDefault="00F85B66" w:rsidP="00AF3FEE">
            <w:pPr>
              <w:rPr>
                <w:rFonts w:cstheme="minorHAnsi"/>
              </w:rPr>
            </w:pPr>
          </w:p>
          <w:p w14:paraId="6DB48BF5" w14:textId="77777777" w:rsidR="00F15185" w:rsidRDefault="00F15185" w:rsidP="00AF3FE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ummer Seminar </w:t>
            </w:r>
          </w:p>
          <w:p w14:paraId="089B49C5" w14:textId="6924EDCC" w:rsidR="00F15185" w:rsidRDefault="00F15185" w:rsidP="00AF3FEE">
            <w:pPr>
              <w:rPr>
                <w:rFonts w:cstheme="minorHAnsi"/>
              </w:rPr>
            </w:pPr>
            <w:r>
              <w:rPr>
                <w:rFonts w:cstheme="minorHAnsi"/>
              </w:rPr>
              <w:t>August 10, 2024</w:t>
            </w:r>
            <w:r w:rsidR="00945097">
              <w:rPr>
                <w:rFonts w:cstheme="minorHAnsi"/>
              </w:rPr>
              <w:t xml:space="preserve"> 8:15 – 12:30</w:t>
            </w:r>
          </w:p>
          <w:p w14:paraId="23B9DFB1" w14:textId="77777777" w:rsidR="00C87F8C" w:rsidRDefault="00C87F8C" w:rsidP="00AF3FE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aylor </w:t>
            </w:r>
            <w:r w:rsidR="00BD7DD9">
              <w:rPr>
                <w:rFonts w:cstheme="minorHAnsi"/>
              </w:rPr>
              <w:t>Scott &amp; White</w:t>
            </w:r>
          </w:p>
          <w:p w14:paraId="7CE43721" w14:textId="04C437BE" w:rsidR="00BD7DD9" w:rsidRPr="00915987" w:rsidRDefault="00BD7DD9" w:rsidP="00AF3FEE">
            <w:pPr>
              <w:rPr>
                <w:rFonts w:cstheme="minorHAnsi"/>
              </w:rPr>
            </w:pPr>
            <w:r>
              <w:rPr>
                <w:rFonts w:cstheme="minorHAnsi"/>
              </w:rPr>
              <w:t>Plano</w:t>
            </w:r>
          </w:p>
        </w:tc>
        <w:tc>
          <w:tcPr>
            <w:tcW w:w="6687" w:type="dxa"/>
          </w:tcPr>
          <w:p w14:paraId="75C0B21B" w14:textId="77777777" w:rsidR="00F85B66" w:rsidRPr="00945097" w:rsidRDefault="00BD7DD9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945097">
              <w:rPr>
                <w:rFonts w:ascii="Times New Roman" w:hAnsi="Times New Roman" w:cs="Times New Roman"/>
                <w:szCs w:val="22"/>
              </w:rPr>
              <w:t>Jeannie Cooper is liaison for Summer Seminar</w:t>
            </w:r>
          </w:p>
          <w:p w14:paraId="3403C47A" w14:textId="6C65539A" w:rsidR="00412DCD" w:rsidRDefault="00840C4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840C43">
              <w:rPr>
                <w:rFonts w:ascii="Times New Roman" w:hAnsi="Times New Roman" w:cs="Times New Roman"/>
                <w:szCs w:val="22"/>
              </w:rPr>
              <w:t xml:space="preserve">Hazzel </w:t>
            </w:r>
            <w:r w:rsidR="005870F3">
              <w:rPr>
                <w:rFonts w:ascii="Times New Roman" w:hAnsi="Times New Roman" w:cs="Times New Roman"/>
                <w:szCs w:val="22"/>
              </w:rPr>
              <w:t>--</w:t>
            </w:r>
            <w:r w:rsidRPr="00840C43">
              <w:rPr>
                <w:rFonts w:ascii="Times New Roman" w:hAnsi="Times New Roman" w:cs="Times New Roman"/>
                <w:szCs w:val="22"/>
              </w:rPr>
              <w:t xml:space="preserve"> complete flyer, send to board for approval prior to distribution</w:t>
            </w:r>
          </w:p>
          <w:p w14:paraId="2AE48EE9" w14:textId="3E4AF167" w:rsidR="00BD7DD9" w:rsidRPr="00840C43" w:rsidRDefault="005D40F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Hazzel </w:t>
            </w:r>
            <w:r w:rsidR="00412DCD">
              <w:rPr>
                <w:rFonts w:ascii="Times New Roman" w:hAnsi="Times New Roman" w:cs="Times New Roman"/>
                <w:szCs w:val="22"/>
              </w:rPr>
              <w:t xml:space="preserve">-- </w:t>
            </w:r>
            <w:r>
              <w:rPr>
                <w:rFonts w:ascii="Times New Roman" w:hAnsi="Times New Roman" w:cs="Times New Roman"/>
                <w:szCs w:val="22"/>
              </w:rPr>
              <w:t xml:space="preserve">add </w:t>
            </w:r>
            <w:r w:rsidR="00BC758C">
              <w:rPr>
                <w:rFonts w:ascii="Times New Roman" w:hAnsi="Times New Roman" w:cs="Times New Roman"/>
                <w:szCs w:val="22"/>
              </w:rPr>
              <w:t xml:space="preserve">NTFB </w:t>
            </w:r>
            <w:r>
              <w:rPr>
                <w:rFonts w:ascii="Times New Roman" w:hAnsi="Times New Roman" w:cs="Times New Roman"/>
                <w:szCs w:val="22"/>
              </w:rPr>
              <w:t xml:space="preserve">donation information to </w:t>
            </w:r>
            <w:r w:rsidR="00412DCD">
              <w:rPr>
                <w:rFonts w:ascii="Times New Roman" w:hAnsi="Times New Roman" w:cs="Times New Roman"/>
                <w:szCs w:val="22"/>
              </w:rPr>
              <w:t>confirmation email since it can’t be on the flyer</w:t>
            </w:r>
          </w:p>
          <w:p w14:paraId="3BB6B2C2" w14:textId="4085D4A6" w:rsidR="00840C43" w:rsidRDefault="00840C4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840C43">
              <w:rPr>
                <w:rFonts w:ascii="Times New Roman" w:hAnsi="Times New Roman" w:cs="Times New Roman"/>
                <w:szCs w:val="22"/>
              </w:rPr>
              <w:t xml:space="preserve">Lynette/Kim </w:t>
            </w:r>
            <w:r w:rsidR="00731473">
              <w:rPr>
                <w:rFonts w:ascii="Times New Roman" w:hAnsi="Times New Roman" w:cs="Times New Roman"/>
                <w:szCs w:val="22"/>
              </w:rPr>
              <w:t>–</w:t>
            </w:r>
            <w:r w:rsidRPr="00840C43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731473">
              <w:rPr>
                <w:rFonts w:ascii="Times New Roman" w:hAnsi="Times New Roman" w:cs="Times New Roman"/>
                <w:szCs w:val="22"/>
              </w:rPr>
              <w:t>F</w:t>
            </w:r>
            <w:r w:rsidRPr="00840C43">
              <w:rPr>
                <w:rFonts w:ascii="Times New Roman" w:hAnsi="Times New Roman" w:cs="Times New Roman"/>
                <w:szCs w:val="22"/>
              </w:rPr>
              <w:t>ood</w:t>
            </w:r>
          </w:p>
          <w:p w14:paraId="6AAC602E" w14:textId="77777777" w:rsidR="00731473" w:rsidRDefault="0073147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Kalai/Catherine Sale of Blankets/Fan </w:t>
            </w:r>
          </w:p>
          <w:p w14:paraId="60918709" w14:textId="77777777" w:rsidR="00E502F2" w:rsidRDefault="00E502F2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Barbara Robinson – Help with registration</w:t>
            </w:r>
          </w:p>
          <w:p w14:paraId="0B0E79C6" w14:textId="60703555" w:rsidR="005870F3" w:rsidRDefault="005870F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im – Thank you notes</w:t>
            </w:r>
          </w:p>
          <w:p w14:paraId="070E926B" w14:textId="079DEBCF" w:rsidR="00BC758C" w:rsidRDefault="00BC758C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im – put items needed for NTFB on website</w:t>
            </w:r>
          </w:p>
          <w:p w14:paraId="593FE75A" w14:textId="1A862F3F" w:rsidR="004B5AEC" w:rsidRDefault="004B5AEC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Elaine/N</w:t>
            </w:r>
            <w:r w:rsidR="009D23FC">
              <w:rPr>
                <w:rFonts w:ascii="Times New Roman" w:hAnsi="Times New Roman" w:cs="Times New Roman"/>
                <w:szCs w:val="22"/>
              </w:rPr>
              <w:t>iera – NTFB donation collection</w:t>
            </w:r>
          </w:p>
          <w:p w14:paraId="010BCF1D" w14:textId="77777777" w:rsidR="001308DF" w:rsidRDefault="001308DF" w:rsidP="001308D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nnouncements of Speakers: Hazzel will create script</w:t>
            </w:r>
          </w:p>
          <w:p w14:paraId="3F2C1158" w14:textId="77777777" w:rsidR="001308DF" w:rsidRDefault="00805334" w:rsidP="001308D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Lynette will introduce Terri L.</w:t>
            </w:r>
          </w:p>
          <w:p w14:paraId="7B4C3443" w14:textId="77777777" w:rsidR="00805334" w:rsidRDefault="00805334" w:rsidP="001308D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amla will introduce Dr. Gu</w:t>
            </w:r>
          </w:p>
          <w:p w14:paraId="5A23E206" w14:textId="6D3FA0F4" w:rsidR="00687D54" w:rsidRPr="001308DF" w:rsidRDefault="00805334" w:rsidP="001308D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heck with Ena if she would introduce Dian</w:t>
            </w:r>
            <w:r w:rsidR="00763DE9">
              <w:rPr>
                <w:rFonts w:ascii="Times New Roman" w:hAnsi="Times New Roman" w:cs="Times New Roman"/>
                <w:szCs w:val="22"/>
              </w:rPr>
              <w:t>e Jacobs</w:t>
            </w:r>
            <w:r w:rsidR="001D047B">
              <w:rPr>
                <w:rFonts w:ascii="Times New Roman" w:hAnsi="Times New Roman" w:cs="Times New Roman"/>
                <w:szCs w:val="22"/>
              </w:rPr>
              <w:t xml:space="preserve"> / Terri checked with Enna offline and she stated she would introduce Diane Jacobs</w:t>
            </w:r>
          </w:p>
        </w:tc>
        <w:tc>
          <w:tcPr>
            <w:tcW w:w="3318" w:type="dxa"/>
          </w:tcPr>
          <w:p w14:paraId="2DA2F5E5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62D3" w:rsidRPr="00134BB6" w14:paraId="6F033633" w14:textId="77777777" w:rsidTr="001701D1">
        <w:trPr>
          <w:trHeight w:val="1862"/>
        </w:trPr>
        <w:tc>
          <w:tcPr>
            <w:tcW w:w="3741" w:type="dxa"/>
          </w:tcPr>
          <w:p w14:paraId="2256706D" w14:textId="77777777" w:rsidR="00AF3FEE" w:rsidRPr="00915987" w:rsidRDefault="00AF3FEE" w:rsidP="00AF3FEE">
            <w:r w:rsidRPr="00915987">
              <w:t>Region Board Update</w:t>
            </w:r>
          </w:p>
          <w:p w14:paraId="6923D94A" w14:textId="7DE711FC" w:rsidR="00AF3FEE" w:rsidRPr="00915987" w:rsidRDefault="00AF3FEE" w:rsidP="00AF3FEE"/>
          <w:p w14:paraId="5B74D994" w14:textId="70F6C0C6" w:rsidR="002B62D3" w:rsidRPr="00915987" w:rsidRDefault="00AF3FEE" w:rsidP="00AF3FEE">
            <w:r w:rsidRPr="00915987">
              <w:t>Group Discussion</w:t>
            </w:r>
          </w:p>
        </w:tc>
        <w:tc>
          <w:tcPr>
            <w:tcW w:w="6687" w:type="dxa"/>
          </w:tcPr>
          <w:p w14:paraId="333BA28F" w14:textId="77777777" w:rsidR="002B62D3" w:rsidRPr="009D13EA" w:rsidRDefault="0060724B" w:rsidP="0056211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9D13EA">
              <w:rPr>
                <w:rFonts w:ascii="Times New Roman" w:hAnsi="Times New Roman" w:cs="Times New Roman"/>
                <w:szCs w:val="22"/>
              </w:rPr>
              <w:t>Exparel</w:t>
            </w:r>
            <w:proofErr w:type="spellEnd"/>
            <w:r w:rsidRPr="009D13EA">
              <w:rPr>
                <w:rFonts w:ascii="Times New Roman" w:hAnsi="Times New Roman" w:cs="Times New Roman"/>
                <w:szCs w:val="22"/>
              </w:rPr>
              <w:t xml:space="preserve"> Dinner </w:t>
            </w:r>
            <w:r w:rsidR="009D13EA" w:rsidRPr="009D13EA">
              <w:rPr>
                <w:rFonts w:ascii="Times New Roman" w:hAnsi="Times New Roman" w:cs="Times New Roman"/>
                <w:szCs w:val="22"/>
              </w:rPr>
              <w:t>–</w:t>
            </w:r>
            <w:r w:rsidRPr="009D13EA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9D13EA" w:rsidRPr="009D13EA">
              <w:rPr>
                <w:rFonts w:ascii="Times New Roman" w:hAnsi="Times New Roman" w:cs="Times New Roman"/>
                <w:szCs w:val="22"/>
              </w:rPr>
              <w:t>Dates July 12,13,20,21</w:t>
            </w:r>
          </w:p>
          <w:p w14:paraId="52F79F03" w14:textId="77777777" w:rsidR="009D13EA" w:rsidRDefault="009D13EA" w:rsidP="0056211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9D13EA">
              <w:rPr>
                <w:rFonts w:ascii="Times New Roman" w:hAnsi="Times New Roman" w:cs="Times New Roman"/>
                <w:szCs w:val="22"/>
              </w:rPr>
              <w:t>Dinner is for members only / capped at 25 participants</w:t>
            </w:r>
          </w:p>
          <w:p w14:paraId="67E3FD00" w14:textId="77777777" w:rsidR="00047B12" w:rsidRDefault="00047B12" w:rsidP="0056211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2CCBE466" w14:textId="56FD02AD" w:rsidR="00562111" w:rsidRPr="009D13EA" w:rsidRDefault="00047B12" w:rsidP="001701D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News Leak 2 editions so far, </w:t>
            </w:r>
            <w:r w:rsidR="00024959">
              <w:rPr>
                <w:rFonts w:ascii="Times New Roman" w:hAnsi="Times New Roman" w:cs="Times New Roman"/>
                <w:szCs w:val="22"/>
              </w:rPr>
              <w:t xml:space="preserve">Lynette stated she </w:t>
            </w:r>
            <w:r>
              <w:rPr>
                <w:rFonts w:ascii="Times New Roman" w:hAnsi="Times New Roman" w:cs="Times New Roman"/>
                <w:szCs w:val="22"/>
              </w:rPr>
              <w:t>would like one</w:t>
            </w:r>
            <w:r w:rsidR="00024959">
              <w:rPr>
                <w:rFonts w:ascii="Times New Roman" w:hAnsi="Times New Roman" w:cs="Times New Roman"/>
                <w:szCs w:val="22"/>
              </w:rPr>
              <w:t xml:space="preserve"> more before end of 2024. Need an editor</w:t>
            </w:r>
            <w:r w:rsidR="00143A2F">
              <w:rPr>
                <w:rFonts w:ascii="Times New Roman" w:hAnsi="Times New Roman" w:cs="Times New Roman"/>
                <w:szCs w:val="22"/>
              </w:rPr>
              <w:t xml:space="preserve">, need to highlight newly certified nurses; Sierra </w:t>
            </w:r>
            <w:r w:rsidR="005A1226">
              <w:rPr>
                <w:rFonts w:ascii="Times New Roman" w:hAnsi="Times New Roman" w:cs="Times New Roman"/>
                <w:szCs w:val="22"/>
              </w:rPr>
              <w:t xml:space="preserve">Holloway stated she is possibly interested in </w:t>
            </w:r>
            <w:r w:rsidR="001701D1">
              <w:rPr>
                <w:rFonts w:ascii="Times New Roman" w:hAnsi="Times New Roman" w:cs="Times New Roman"/>
                <w:szCs w:val="22"/>
              </w:rPr>
              <w:t>editor position</w:t>
            </w:r>
            <w:r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3318" w:type="dxa"/>
          </w:tcPr>
          <w:p w14:paraId="2505EA88" w14:textId="0DFCFA5E" w:rsidR="002B62D3" w:rsidRPr="009D13EA" w:rsidRDefault="009D13EA" w:rsidP="00F85B66">
            <w:pPr>
              <w:rPr>
                <w:sz w:val="22"/>
                <w:szCs w:val="22"/>
              </w:rPr>
            </w:pPr>
            <w:r w:rsidRPr="009D13EA">
              <w:rPr>
                <w:sz w:val="22"/>
                <w:szCs w:val="22"/>
              </w:rPr>
              <w:t>Board will decide dates offline when Kristi can be included in the decision</w:t>
            </w:r>
          </w:p>
        </w:tc>
      </w:tr>
      <w:tr w:rsidR="002B62D3" w:rsidRPr="00134BB6" w14:paraId="1BE12566" w14:textId="77777777" w:rsidTr="001701D1">
        <w:trPr>
          <w:trHeight w:val="1250"/>
        </w:trPr>
        <w:tc>
          <w:tcPr>
            <w:tcW w:w="3741" w:type="dxa"/>
          </w:tcPr>
          <w:p w14:paraId="5103C03B" w14:textId="77777777" w:rsidR="002B62D3" w:rsidRDefault="00F15185" w:rsidP="00F85B66">
            <w:r>
              <w:t>TAPAN State Board Update</w:t>
            </w:r>
          </w:p>
          <w:p w14:paraId="44CFEE79" w14:textId="441D1E10" w:rsidR="00F15185" w:rsidRDefault="00F15185" w:rsidP="00F85B66">
            <w:r>
              <w:t>State Conference in Houston</w:t>
            </w:r>
            <w:r w:rsidR="00B120BD">
              <w:t xml:space="preserve"> </w:t>
            </w:r>
            <w:r w:rsidR="00D06CA0">
              <w:t>(The Woodlands)</w:t>
            </w:r>
            <w:r>
              <w:t xml:space="preserve"> </w:t>
            </w:r>
          </w:p>
          <w:p w14:paraId="13759924" w14:textId="30E1A1B7" w:rsidR="00F15185" w:rsidRDefault="00F15185" w:rsidP="00F85B66">
            <w:r>
              <w:t>NE Region will wear BLUE for receptio</w:t>
            </w:r>
            <w:r w:rsidR="004A33A3">
              <w:t>n</w:t>
            </w:r>
          </w:p>
          <w:p w14:paraId="7247401F" w14:textId="4DAB92B6" w:rsidR="008C3954" w:rsidRPr="00915987" w:rsidRDefault="002A1379" w:rsidP="00F85B66">
            <w:r>
              <w:t>Gold Leaf 1</w:t>
            </w:r>
            <w:r w:rsidR="004A33A3">
              <w:t>/24 – 12/24</w:t>
            </w:r>
          </w:p>
        </w:tc>
        <w:tc>
          <w:tcPr>
            <w:tcW w:w="6687" w:type="dxa"/>
          </w:tcPr>
          <w:p w14:paraId="3F98FAA7" w14:textId="77777777" w:rsidR="002B62D3" w:rsidRDefault="00DE768B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State Conference </w:t>
            </w:r>
            <w:r w:rsidR="00AC79F6" w:rsidRPr="009D13EA">
              <w:rPr>
                <w:rFonts w:ascii="Times New Roman" w:hAnsi="Times New Roman" w:cs="Times New Roman"/>
                <w:szCs w:val="22"/>
              </w:rPr>
              <w:t xml:space="preserve">Dates are </w:t>
            </w:r>
            <w:r w:rsidR="00135F60" w:rsidRPr="009D13EA">
              <w:rPr>
                <w:rFonts w:ascii="Times New Roman" w:hAnsi="Times New Roman" w:cs="Times New Roman"/>
                <w:szCs w:val="22"/>
              </w:rPr>
              <w:t>9/27 -9/28</w:t>
            </w:r>
          </w:p>
          <w:p w14:paraId="5A47E4F5" w14:textId="77777777" w:rsidR="00DE768B" w:rsidRDefault="00DE768B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PAN CAPA Review 9/2/2024</w:t>
            </w:r>
          </w:p>
          <w:p w14:paraId="0314DFB6" w14:textId="77777777" w:rsidR="00DE768B" w:rsidRDefault="00DE768B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1EDE4B4A" w14:textId="77777777" w:rsidR="004A33A3" w:rsidRDefault="004A33A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4B776B03" w14:textId="77777777" w:rsidR="004A33A3" w:rsidRDefault="004A33A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313D07CF" w14:textId="77777777" w:rsidR="004A33A3" w:rsidRDefault="004A33A3" w:rsidP="004A33A3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We </w:t>
            </w:r>
            <w:r w:rsidR="009632EC">
              <w:rPr>
                <w:rFonts w:ascii="Times New Roman" w:hAnsi="Times New Roman" w:cs="Times New Roman"/>
                <w:szCs w:val="22"/>
              </w:rPr>
              <w:t>will collect Gold Leaf items for Patty Charles for this year</w:t>
            </w:r>
          </w:p>
          <w:p w14:paraId="3273E085" w14:textId="25136B01" w:rsidR="0051257C" w:rsidRPr="009D13EA" w:rsidRDefault="0051257C" w:rsidP="004A33A3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E Region would like to recognize Patty Charles during the State Conference</w:t>
            </w:r>
          </w:p>
        </w:tc>
        <w:tc>
          <w:tcPr>
            <w:tcW w:w="3318" w:type="dxa"/>
          </w:tcPr>
          <w:p w14:paraId="22792084" w14:textId="77777777" w:rsidR="002B62D3" w:rsidRPr="00134BB6" w:rsidRDefault="002B62D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725065C" w14:textId="77777777" w:rsidTr="002B51C6">
        <w:trPr>
          <w:trHeight w:val="1160"/>
        </w:trPr>
        <w:tc>
          <w:tcPr>
            <w:tcW w:w="3741" w:type="dxa"/>
          </w:tcPr>
          <w:p w14:paraId="7108F886" w14:textId="74294033" w:rsidR="00F85B66" w:rsidRDefault="00F85B66" w:rsidP="00F85B66">
            <w:r>
              <w:t>Education Committee Update</w:t>
            </w:r>
          </w:p>
          <w:p w14:paraId="6814492A" w14:textId="66D9327A" w:rsidR="002B51C6" w:rsidRDefault="002B51C6" w:rsidP="00F85B66">
            <w:r>
              <w:t>ORA</w:t>
            </w:r>
          </w:p>
          <w:p w14:paraId="5E3AB0D4" w14:textId="77C67AAF" w:rsidR="00F85B66" w:rsidRPr="00106F24" w:rsidRDefault="00053B60" w:rsidP="00F85B66">
            <w:r>
              <w:t>Elaine Mueller</w:t>
            </w:r>
          </w:p>
        </w:tc>
        <w:tc>
          <w:tcPr>
            <w:tcW w:w="6687" w:type="dxa"/>
          </w:tcPr>
          <w:p w14:paraId="0C9E9C32" w14:textId="1394143E" w:rsidR="00F85B66" w:rsidRPr="00426AB1" w:rsidRDefault="002B51C6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426AB1">
              <w:rPr>
                <w:rFonts w:ascii="Times New Roman" w:hAnsi="Times New Roman" w:cs="Times New Roman"/>
                <w:szCs w:val="22"/>
              </w:rPr>
              <w:t xml:space="preserve">Elaine stated ORA is on track to be completed </w:t>
            </w:r>
          </w:p>
        </w:tc>
        <w:tc>
          <w:tcPr>
            <w:tcW w:w="3318" w:type="dxa"/>
          </w:tcPr>
          <w:p w14:paraId="3BDAE236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1C204CD" w14:textId="77777777" w:rsidTr="00B21BAC">
        <w:trPr>
          <w:trHeight w:val="746"/>
        </w:trPr>
        <w:tc>
          <w:tcPr>
            <w:tcW w:w="3741" w:type="dxa"/>
          </w:tcPr>
          <w:p w14:paraId="5D5C8805" w14:textId="77777777" w:rsidR="00F85B66" w:rsidRDefault="00426AB1" w:rsidP="003B2D43">
            <w:r w:rsidRPr="003B2D43">
              <w:t xml:space="preserve">Scholarship Application </w:t>
            </w:r>
          </w:p>
          <w:p w14:paraId="3C4FDD04" w14:textId="18CA759F" w:rsidR="008D4998" w:rsidRPr="003B2D43" w:rsidRDefault="008D4998" w:rsidP="003B2D43">
            <w:r>
              <w:t>Goal is to give 8 scholarships</w:t>
            </w:r>
          </w:p>
          <w:p w14:paraId="5865E295" w14:textId="64F3AFFB" w:rsidR="00426AB1" w:rsidRDefault="00426AB1" w:rsidP="00F85B66">
            <w:pPr>
              <w:pStyle w:val="ListParagraph"/>
              <w:rPr>
                <w:rFonts w:cstheme="minorHAnsi"/>
              </w:rPr>
            </w:pPr>
          </w:p>
        </w:tc>
        <w:tc>
          <w:tcPr>
            <w:tcW w:w="6687" w:type="dxa"/>
          </w:tcPr>
          <w:p w14:paraId="57B25587" w14:textId="421F0E67" w:rsidR="00F85B66" w:rsidRPr="00C44E4A" w:rsidRDefault="008D4998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 w:rsidRPr="00BC19C6">
              <w:rPr>
                <w:rFonts w:ascii="Times New Roman" w:hAnsi="Times New Roman" w:cs="Times New Roman"/>
                <w:szCs w:val="22"/>
              </w:rPr>
              <w:t xml:space="preserve">Scholarships can be used for CPAN/CAPA </w:t>
            </w:r>
            <w:r w:rsidR="00E46660" w:rsidRPr="00BC19C6">
              <w:rPr>
                <w:rFonts w:ascii="Times New Roman" w:hAnsi="Times New Roman" w:cs="Times New Roman"/>
                <w:szCs w:val="22"/>
              </w:rPr>
              <w:t>certification</w:t>
            </w:r>
            <w:r w:rsidR="00E46660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</w:tc>
        <w:tc>
          <w:tcPr>
            <w:tcW w:w="3318" w:type="dxa"/>
          </w:tcPr>
          <w:p w14:paraId="6F880F5B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751FCB20" w14:textId="77777777" w:rsidTr="004E6D91">
        <w:trPr>
          <w:trHeight w:val="2060"/>
        </w:trPr>
        <w:tc>
          <w:tcPr>
            <w:tcW w:w="3741" w:type="dxa"/>
          </w:tcPr>
          <w:p w14:paraId="46D52FDE" w14:textId="77777777" w:rsidR="00F85B66" w:rsidRDefault="001D749F" w:rsidP="001D749F">
            <w:pPr>
              <w:rPr>
                <w:rFonts w:cstheme="minorHAnsi"/>
              </w:rPr>
            </w:pPr>
            <w:r w:rsidRPr="001D749F">
              <w:rPr>
                <w:rFonts w:cstheme="minorHAnsi"/>
              </w:rPr>
              <w:t>Volunteer Opportunities</w:t>
            </w:r>
          </w:p>
          <w:p w14:paraId="339BC4B1" w14:textId="082EC943" w:rsidR="00DB2BE8" w:rsidRDefault="00DB2BE8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>May 26</w:t>
            </w:r>
            <w:r w:rsidRPr="00DB2BE8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Flags for Fallen Hero</w:t>
            </w:r>
            <w:r w:rsidR="007D6F54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s </w:t>
            </w:r>
          </w:p>
          <w:p w14:paraId="13881896" w14:textId="517F353A" w:rsidR="006C224F" w:rsidRDefault="006C224F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>Completed</w:t>
            </w:r>
          </w:p>
          <w:p w14:paraId="7C2BDCB0" w14:textId="342FFDDA" w:rsidR="006C224F" w:rsidRDefault="001310CC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eed My Starving Children </w:t>
            </w:r>
            <w:r w:rsidR="00EA0869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</w:p>
          <w:p w14:paraId="37AB1CA5" w14:textId="4A79061B" w:rsidR="000F4A49" w:rsidRDefault="000F4A49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ummer Seminar – NTFB </w:t>
            </w:r>
          </w:p>
          <w:p w14:paraId="7AF4FA34" w14:textId="2A9106D0" w:rsidR="000F4A49" w:rsidRDefault="000F4A49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ct/Nov </w:t>
            </w:r>
            <w:r w:rsidR="00D95224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D95224">
              <w:rPr>
                <w:rFonts w:cstheme="minorHAnsi"/>
              </w:rPr>
              <w:t xml:space="preserve">Mission Arlington </w:t>
            </w:r>
          </w:p>
          <w:p w14:paraId="773869B6" w14:textId="6C7711F1" w:rsidR="00D95224" w:rsidRDefault="00D95224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ovember </w:t>
            </w:r>
            <w:r w:rsidR="00A351C6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A351C6">
              <w:rPr>
                <w:rFonts w:cstheme="minorHAnsi"/>
              </w:rPr>
              <w:t>Thanksgiving Boxes</w:t>
            </w:r>
          </w:p>
          <w:p w14:paraId="62EEF0FC" w14:textId="67A230F6" w:rsidR="00A351C6" w:rsidRDefault="00A351C6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>Decemb</w:t>
            </w:r>
            <w:r w:rsidR="00F7691B">
              <w:rPr>
                <w:rFonts w:cstheme="minorHAnsi"/>
              </w:rPr>
              <w:t xml:space="preserve">er – Christmas wreaths for </w:t>
            </w:r>
            <w:r w:rsidR="00125312">
              <w:rPr>
                <w:rFonts w:cstheme="minorHAnsi"/>
              </w:rPr>
              <w:t>Fallen Heroes / Operation Christmas</w:t>
            </w:r>
          </w:p>
          <w:p w14:paraId="26D20BD4" w14:textId="7B8402DB" w:rsidR="00DB2BE8" w:rsidRPr="001D749F" w:rsidRDefault="00DB2BE8" w:rsidP="001D749F">
            <w:pPr>
              <w:rPr>
                <w:rFonts w:cstheme="minorHAnsi"/>
              </w:rPr>
            </w:pPr>
          </w:p>
        </w:tc>
        <w:tc>
          <w:tcPr>
            <w:tcW w:w="6687" w:type="dxa"/>
          </w:tcPr>
          <w:p w14:paraId="168ADCB1" w14:textId="77777777" w:rsidR="00125312" w:rsidRDefault="00125312" w:rsidP="00125312">
            <w:pPr>
              <w:rPr>
                <w:rFonts w:cstheme="minorHAnsi"/>
              </w:rPr>
            </w:pPr>
          </w:p>
          <w:p w14:paraId="2A49C750" w14:textId="77777777" w:rsidR="00125312" w:rsidRDefault="00125312" w:rsidP="00125312">
            <w:pPr>
              <w:rPr>
                <w:rFonts w:cstheme="minorHAnsi"/>
              </w:rPr>
            </w:pPr>
          </w:p>
          <w:p w14:paraId="48360810" w14:textId="77777777" w:rsidR="00125312" w:rsidRDefault="00125312" w:rsidP="00125312">
            <w:pPr>
              <w:rPr>
                <w:rFonts w:cstheme="minorHAnsi"/>
              </w:rPr>
            </w:pPr>
          </w:p>
          <w:p w14:paraId="74FD0915" w14:textId="6B702486" w:rsidR="00125312" w:rsidRPr="002B0BC1" w:rsidRDefault="00125312" w:rsidP="00125312">
            <w:pPr>
              <w:rPr>
                <w:rFonts w:cstheme="minorHAnsi"/>
                <w:sz w:val="22"/>
                <w:szCs w:val="22"/>
              </w:rPr>
            </w:pPr>
            <w:r w:rsidRPr="002B0BC1">
              <w:rPr>
                <w:rFonts w:cstheme="minorHAnsi"/>
                <w:sz w:val="22"/>
                <w:szCs w:val="22"/>
              </w:rPr>
              <w:t xml:space="preserve">Niera to check if storm damage will hinder volunteer </w:t>
            </w:r>
          </w:p>
          <w:p w14:paraId="65B54D7C" w14:textId="6C111D1E" w:rsidR="00125312" w:rsidRPr="002B0BC1" w:rsidRDefault="00D6346D" w:rsidP="00125312">
            <w:pPr>
              <w:rPr>
                <w:rFonts w:cstheme="minorHAnsi"/>
                <w:sz w:val="22"/>
                <w:szCs w:val="22"/>
              </w:rPr>
            </w:pPr>
            <w:r w:rsidRPr="002B0BC1">
              <w:rPr>
                <w:rFonts w:cstheme="minorHAnsi"/>
                <w:sz w:val="22"/>
                <w:szCs w:val="22"/>
              </w:rPr>
              <w:t xml:space="preserve">NTFB </w:t>
            </w:r>
            <w:r w:rsidR="00125312" w:rsidRPr="002B0BC1">
              <w:rPr>
                <w:rFonts w:cstheme="minorHAnsi"/>
                <w:sz w:val="22"/>
                <w:szCs w:val="22"/>
              </w:rPr>
              <w:t>canned/nonperishable donations</w:t>
            </w:r>
          </w:p>
          <w:p w14:paraId="631C8E91" w14:textId="77777777" w:rsidR="00F85B66" w:rsidRPr="00C44E4A" w:rsidRDefault="00F85B6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5996469D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7928" w:rsidRPr="00134BB6" w14:paraId="23408973" w14:textId="77777777" w:rsidTr="004E6D91">
        <w:trPr>
          <w:trHeight w:val="2060"/>
        </w:trPr>
        <w:tc>
          <w:tcPr>
            <w:tcW w:w="3741" w:type="dxa"/>
          </w:tcPr>
          <w:p w14:paraId="73314A48" w14:textId="356458C1" w:rsidR="00197928" w:rsidRPr="001D749F" w:rsidRDefault="00DA530D" w:rsidP="001D749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ound Table </w:t>
            </w:r>
          </w:p>
        </w:tc>
        <w:tc>
          <w:tcPr>
            <w:tcW w:w="6687" w:type="dxa"/>
          </w:tcPr>
          <w:p w14:paraId="1D3C3CD7" w14:textId="77777777" w:rsidR="00197928" w:rsidRDefault="00DA530D" w:rsidP="00125312">
            <w:pPr>
              <w:rPr>
                <w:rFonts w:cstheme="minorHAnsi"/>
                <w:sz w:val="22"/>
                <w:szCs w:val="22"/>
              </w:rPr>
            </w:pPr>
            <w:r w:rsidRPr="002B0BC1">
              <w:rPr>
                <w:rFonts w:cstheme="minorHAnsi"/>
                <w:sz w:val="22"/>
                <w:szCs w:val="22"/>
              </w:rPr>
              <w:t>Hazzel and Kalai are certification coaches; Lynette applied to be one</w:t>
            </w:r>
          </w:p>
          <w:p w14:paraId="5FF5A01D" w14:textId="77777777" w:rsidR="002B0BC1" w:rsidRDefault="00E2531A" w:rsidP="0012531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Hazzel working on getting a group together for a </w:t>
            </w:r>
            <w:proofErr w:type="gramStart"/>
            <w:r>
              <w:rPr>
                <w:rFonts w:cstheme="minorHAnsi"/>
                <w:sz w:val="22"/>
                <w:szCs w:val="22"/>
              </w:rPr>
              <w:t>12 week</w:t>
            </w:r>
            <w:proofErr w:type="gramEnd"/>
            <w:r>
              <w:rPr>
                <w:rFonts w:cstheme="minorHAnsi"/>
                <w:sz w:val="22"/>
                <w:szCs w:val="22"/>
              </w:rPr>
              <w:t xml:space="preserve"> study session for certification</w:t>
            </w:r>
          </w:p>
          <w:p w14:paraId="0358BE5D" w14:textId="5B30AA2D" w:rsidR="00AB6039" w:rsidRDefault="00AB6039" w:rsidP="0012531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She is learning from California group led by </w:t>
            </w:r>
            <w:r w:rsidR="009B4097">
              <w:rPr>
                <w:rFonts w:cstheme="minorHAnsi"/>
                <w:sz w:val="22"/>
                <w:szCs w:val="22"/>
              </w:rPr>
              <w:t>Catherine</w:t>
            </w:r>
            <w:r w:rsidR="007E61C1">
              <w:rPr>
                <w:rFonts w:cstheme="minorHAnsi"/>
                <w:sz w:val="22"/>
                <w:szCs w:val="22"/>
              </w:rPr>
              <w:t xml:space="preserve"> &amp;</w:t>
            </w:r>
            <w:r w:rsidR="009B4097">
              <w:rPr>
                <w:rFonts w:cstheme="minorHAnsi"/>
                <w:sz w:val="22"/>
                <w:szCs w:val="22"/>
              </w:rPr>
              <w:t xml:space="preserve"> Geraldine</w:t>
            </w:r>
          </w:p>
          <w:p w14:paraId="52D79CCC" w14:textId="77777777" w:rsidR="009B4097" w:rsidRDefault="009B4097" w:rsidP="0012531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itial group projected to begin Fall 2005</w:t>
            </w:r>
          </w:p>
          <w:p w14:paraId="62EBC935" w14:textId="77777777" w:rsidR="009B4097" w:rsidRDefault="007707CE" w:rsidP="0012531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Sessions will be Virtual </w:t>
            </w:r>
          </w:p>
          <w:p w14:paraId="38C440EC" w14:textId="55915514" w:rsidR="007707CE" w:rsidRDefault="007707CE" w:rsidP="0012531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essions will be Free</w:t>
            </w:r>
            <w:r w:rsidR="005F3F51">
              <w:rPr>
                <w:rFonts w:cstheme="minorHAnsi"/>
                <w:sz w:val="22"/>
                <w:szCs w:val="22"/>
              </w:rPr>
              <w:t xml:space="preserve"> / Participants need their own book (author Drain)</w:t>
            </w:r>
          </w:p>
          <w:p w14:paraId="44FB91E9" w14:textId="5E39C0EA" w:rsidR="007707CE" w:rsidRDefault="000C70DB" w:rsidP="00125312">
            <w:pPr>
              <w:rPr>
                <w:rFonts w:cstheme="minorHAnsi"/>
              </w:rPr>
            </w:pPr>
            <w:r>
              <w:rPr>
                <w:rFonts w:cstheme="minorHAnsi"/>
                <w:sz w:val="22"/>
                <w:szCs w:val="22"/>
              </w:rPr>
              <w:t>Session Leaders will be certified volunteers</w:t>
            </w:r>
          </w:p>
        </w:tc>
        <w:tc>
          <w:tcPr>
            <w:tcW w:w="3318" w:type="dxa"/>
          </w:tcPr>
          <w:p w14:paraId="021964E6" w14:textId="77777777" w:rsidR="00197928" w:rsidRPr="00134BB6" w:rsidRDefault="00197928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722E7772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F407A5">
        <w:rPr>
          <w:rFonts w:asciiTheme="minorHAnsi" w:hAnsiTheme="minorHAnsi" w:cstheme="minorHAnsi"/>
          <w:b/>
          <w:sz w:val="22"/>
          <w:szCs w:val="22"/>
        </w:rPr>
        <w:t>10:19 am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689157A8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70AA9">
        <w:rPr>
          <w:rFonts w:asciiTheme="minorHAnsi" w:hAnsiTheme="minorHAnsi" w:cstheme="minorHAnsi"/>
          <w:sz w:val="22"/>
          <w:szCs w:val="22"/>
        </w:rPr>
        <w:t>July 13, 2024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1E97154F" w:rsidR="00D42177" w:rsidRPr="00205D67" w:rsidRDefault="00205D67" w:rsidP="00D4217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  </w:t>
      </w:r>
      <w:r w:rsidR="00D70AA9">
        <w:rPr>
          <w:rFonts w:asciiTheme="minorHAnsi" w:hAnsiTheme="minorHAnsi" w:cstheme="minorHAnsi"/>
          <w:sz w:val="22"/>
          <w:szCs w:val="22"/>
        </w:rPr>
        <w:t>Terri Lytle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D70AA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70AA9" w:rsidRPr="00D70AA9">
        <w:rPr>
          <w:rFonts w:asciiTheme="minorHAnsi" w:hAnsiTheme="minorHAnsi" w:cstheme="minorHAnsi"/>
          <w:bCs/>
          <w:sz w:val="22"/>
          <w:szCs w:val="22"/>
        </w:rPr>
        <w:t>June 19, 2024</w:t>
      </w:r>
    </w:p>
    <w:p w14:paraId="73315A46" w14:textId="77777777" w:rsidR="00FE4C4F" w:rsidRDefault="00FE4C4F"/>
    <w:sectPr w:rsidR="00FE4C4F" w:rsidSect="002C0AF9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AA7237" w14:textId="77777777" w:rsidR="004E33E4" w:rsidRDefault="004E33E4">
      <w:r>
        <w:separator/>
      </w:r>
    </w:p>
  </w:endnote>
  <w:endnote w:type="continuationSeparator" w:id="0">
    <w:p w14:paraId="707CBB22" w14:textId="77777777" w:rsidR="004E33E4" w:rsidRDefault="004E3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46C1F7" w14:textId="77777777" w:rsidR="004E33E4" w:rsidRDefault="004E33E4">
      <w:r>
        <w:separator/>
      </w:r>
    </w:p>
  </w:footnote>
  <w:footnote w:type="continuationSeparator" w:id="0">
    <w:p w14:paraId="26F80CA9" w14:textId="77777777" w:rsidR="004E33E4" w:rsidRDefault="004E33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NKsFAF/xsvMtAAAA"/>
  </w:docVars>
  <w:rsids>
    <w:rsidRoot w:val="00D42177"/>
    <w:rsid w:val="000236ED"/>
    <w:rsid w:val="00024959"/>
    <w:rsid w:val="00024E73"/>
    <w:rsid w:val="00033B6A"/>
    <w:rsid w:val="00047B12"/>
    <w:rsid w:val="00053B60"/>
    <w:rsid w:val="00067F2C"/>
    <w:rsid w:val="000740E3"/>
    <w:rsid w:val="000773ED"/>
    <w:rsid w:val="000959C3"/>
    <w:rsid w:val="000A1C04"/>
    <w:rsid w:val="000B3860"/>
    <w:rsid w:val="000C70DB"/>
    <w:rsid w:val="000D4A8E"/>
    <w:rsid w:val="000D546A"/>
    <w:rsid w:val="000E0B09"/>
    <w:rsid w:val="000E11E7"/>
    <w:rsid w:val="000E71C8"/>
    <w:rsid w:val="000F17CC"/>
    <w:rsid w:val="000F4A49"/>
    <w:rsid w:val="00106F24"/>
    <w:rsid w:val="00123E2D"/>
    <w:rsid w:val="00125312"/>
    <w:rsid w:val="001308DF"/>
    <w:rsid w:val="001310CC"/>
    <w:rsid w:val="00132F07"/>
    <w:rsid w:val="00134331"/>
    <w:rsid w:val="00135F60"/>
    <w:rsid w:val="00143A2F"/>
    <w:rsid w:val="0016395F"/>
    <w:rsid w:val="001701D1"/>
    <w:rsid w:val="00197928"/>
    <w:rsid w:val="001A5E40"/>
    <w:rsid w:val="001D047B"/>
    <w:rsid w:val="001D749F"/>
    <w:rsid w:val="0020184D"/>
    <w:rsid w:val="00205D67"/>
    <w:rsid w:val="0021001A"/>
    <w:rsid w:val="00224197"/>
    <w:rsid w:val="002303FC"/>
    <w:rsid w:val="00261D45"/>
    <w:rsid w:val="0027267A"/>
    <w:rsid w:val="002A1379"/>
    <w:rsid w:val="002B0BC1"/>
    <w:rsid w:val="002B51C6"/>
    <w:rsid w:val="002B62D3"/>
    <w:rsid w:val="002C0AF9"/>
    <w:rsid w:val="002E1241"/>
    <w:rsid w:val="002E5B43"/>
    <w:rsid w:val="003339EA"/>
    <w:rsid w:val="0034635A"/>
    <w:rsid w:val="00354340"/>
    <w:rsid w:val="00356E9B"/>
    <w:rsid w:val="003673C3"/>
    <w:rsid w:val="003B2D43"/>
    <w:rsid w:val="003C0960"/>
    <w:rsid w:val="00412DCD"/>
    <w:rsid w:val="00423CB1"/>
    <w:rsid w:val="00426AB1"/>
    <w:rsid w:val="0042728F"/>
    <w:rsid w:val="004331C2"/>
    <w:rsid w:val="00454F77"/>
    <w:rsid w:val="0046032D"/>
    <w:rsid w:val="004649FD"/>
    <w:rsid w:val="00466CA1"/>
    <w:rsid w:val="004721B0"/>
    <w:rsid w:val="004944AE"/>
    <w:rsid w:val="004A0CF5"/>
    <w:rsid w:val="004A33A3"/>
    <w:rsid w:val="004B26A5"/>
    <w:rsid w:val="004B5AEC"/>
    <w:rsid w:val="004D0025"/>
    <w:rsid w:val="004E33E4"/>
    <w:rsid w:val="004F615B"/>
    <w:rsid w:val="005054A6"/>
    <w:rsid w:val="00505CCD"/>
    <w:rsid w:val="00510636"/>
    <w:rsid w:val="0051257C"/>
    <w:rsid w:val="00534500"/>
    <w:rsid w:val="005561E2"/>
    <w:rsid w:val="00562111"/>
    <w:rsid w:val="0056561C"/>
    <w:rsid w:val="005870F3"/>
    <w:rsid w:val="005A1226"/>
    <w:rsid w:val="005D40F3"/>
    <w:rsid w:val="005F3F51"/>
    <w:rsid w:val="0060724B"/>
    <w:rsid w:val="00616309"/>
    <w:rsid w:val="00617A08"/>
    <w:rsid w:val="00625969"/>
    <w:rsid w:val="006505E3"/>
    <w:rsid w:val="006701D4"/>
    <w:rsid w:val="0068453C"/>
    <w:rsid w:val="00687D54"/>
    <w:rsid w:val="006C224F"/>
    <w:rsid w:val="006C2A56"/>
    <w:rsid w:val="006D0447"/>
    <w:rsid w:val="006D67EB"/>
    <w:rsid w:val="006E21B6"/>
    <w:rsid w:val="006E6FD0"/>
    <w:rsid w:val="00700134"/>
    <w:rsid w:val="0072164A"/>
    <w:rsid w:val="007278B0"/>
    <w:rsid w:val="00731473"/>
    <w:rsid w:val="00731CFD"/>
    <w:rsid w:val="00757942"/>
    <w:rsid w:val="00763DE9"/>
    <w:rsid w:val="007707CE"/>
    <w:rsid w:val="00782E09"/>
    <w:rsid w:val="0078664B"/>
    <w:rsid w:val="00795601"/>
    <w:rsid w:val="00797E7C"/>
    <w:rsid w:val="007D6F54"/>
    <w:rsid w:val="007E61C1"/>
    <w:rsid w:val="007F4F02"/>
    <w:rsid w:val="00805334"/>
    <w:rsid w:val="008219B5"/>
    <w:rsid w:val="008267C6"/>
    <w:rsid w:val="00837666"/>
    <w:rsid w:val="008377F7"/>
    <w:rsid w:val="00840C43"/>
    <w:rsid w:val="00850599"/>
    <w:rsid w:val="008A4072"/>
    <w:rsid w:val="008C3954"/>
    <w:rsid w:val="008D0DD2"/>
    <w:rsid w:val="008D4998"/>
    <w:rsid w:val="009128DC"/>
    <w:rsid w:val="00915987"/>
    <w:rsid w:val="00945097"/>
    <w:rsid w:val="009632EC"/>
    <w:rsid w:val="009B4097"/>
    <w:rsid w:val="009B4594"/>
    <w:rsid w:val="009C646E"/>
    <w:rsid w:val="009D13EA"/>
    <w:rsid w:val="009D23FC"/>
    <w:rsid w:val="009D60A5"/>
    <w:rsid w:val="009F33A3"/>
    <w:rsid w:val="009F4607"/>
    <w:rsid w:val="00A06C69"/>
    <w:rsid w:val="00A11448"/>
    <w:rsid w:val="00A114AD"/>
    <w:rsid w:val="00A12A38"/>
    <w:rsid w:val="00A351C6"/>
    <w:rsid w:val="00A43D2A"/>
    <w:rsid w:val="00A97298"/>
    <w:rsid w:val="00AA61CB"/>
    <w:rsid w:val="00AB6039"/>
    <w:rsid w:val="00AC79F6"/>
    <w:rsid w:val="00AD08A4"/>
    <w:rsid w:val="00AF3FEE"/>
    <w:rsid w:val="00AF4A85"/>
    <w:rsid w:val="00B120BD"/>
    <w:rsid w:val="00B21BAC"/>
    <w:rsid w:val="00B243B2"/>
    <w:rsid w:val="00B30B43"/>
    <w:rsid w:val="00B5708F"/>
    <w:rsid w:val="00BA29EF"/>
    <w:rsid w:val="00BA34E4"/>
    <w:rsid w:val="00BA52B4"/>
    <w:rsid w:val="00BC159E"/>
    <w:rsid w:val="00BC19C6"/>
    <w:rsid w:val="00BC758C"/>
    <w:rsid w:val="00BD7DD9"/>
    <w:rsid w:val="00C040C5"/>
    <w:rsid w:val="00C12569"/>
    <w:rsid w:val="00C12B3F"/>
    <w:rsid w:val="00C20165"/>
    <w:rsid w:val="00C26518"/>
    <w:rsid w:val="00C3466D"/>
    <w:rsid w:val="00C444A2"/>
    <w:rsid w:val="00C45BE3"/>
    <w:rsid w:val="00C51FF7"/>
    <w:rsid w:val="00C60E67"/>
    <w:rsid w:val="00C62A9B"/>
    <w:rsid w:val="00C700B8"/>
    <w:rsid w:val="00C87F8C"/>
    <w:rsid w:val="00C90834"/>
    <w:rsid w:val="00CA1DD5"/>
    <w:rsid w:val="00CC1DF4"/>
    <w:rsid w:val="00D0484B"/>
    <w:rsid w:val="00D06CA0"/>
    <w:rsid w:val="00D34B27"/>
    <w:rsid w:val="00D42177"/>
    <w:rsid w:val="00D5409E"/>
    <w:rsid w:val="00D62D66"/>
    <w:rsid w:val="00D6346D"/>
    <w:rsid w:val="00D70AA9"/>
    <w:rsid w:val="00D912D4"/>
    <w:rsid w:val="00D95224"/>
    <w:rsid w:val="00DA530D"/>
    <w:rsid w:val="00DA53CA"/>
    <w:rsid w:val="00DB2BE8"/>
    <w:rsid w:val="00DC4A86"/>
    <w:rsid w:val="00DC6CBD"/>
    <w:rsid w:val="00DE3959"/>
    <w:rsid w:val="00DE3B1E"/>
    <w:rsid w:val="00DE768B"/>
    <w:rsid w:val="00E13927"/>
    <w:rsid w:val="00E2531A"/>
    <w:rsid w:val="00E46660"/>
    <w:rsid w:val="00E502F2"/>
    <w:rsid w:val="00E64513"/>
    <w:rsid w:val="00E66958"/>
    <w:rsid w:val="00E91341"/>
    <w:rsid w:val="00EA0869"/>
    <w:rsid w:val="00EB2D7D"/>
    <w:rsid w:val="00EB4304"/>
    <w:rsid w:val="00EC6246"/>
    <w:rsid w:val="00EF3CDD"/>
    <w:rsid w:val="00F05965"/>
    <w:rsid w:val="00F15185"/>
    <w:rsid w:val="00F26EEA"/>
    <w:rsid w:val="00F407A5"/>
    <w:rsid w:val="00F47FD6"/>
    <w:rsid w:val="00F5344C"/>
    <w:rsid w:val="00F563B2"/>
    <w:rsid w:val="00F66C82"/>
    <w:rsid w:val="00F67CA1"/>
    <w:rsid w:val="00F74416"/>
    <w:rsid w:val="00F7691B"/>
    <w:rsid w:val="00F769FD"/>
    <w:rsid w:val="00F85B66"/>
    <w:rsid w:val="00FE4C4F"/>
    <w:rsid w:val="00FE5C7A"/>
    <w:rsid w:val="00FF0E93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45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8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07-13T15:31:00Z</dcterms:created>
  <dcterms:modified xsi:type="dcterms:W3CDTF">2024-07-13T15:31:00Z</dcterms:modified>
</cp:coreProperties>
</file>